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2483F" w14:textId="77777777" w:rsidR="001D32A7" w:rsidRPr="00243257" w:rsidRDefault="001D32A7" w:rsidP="001D32A7">
      <w:pPr>
        <w:shd w:val="clear" w:color="auto" w:fill="FFFFFF"/>
        <w:spacing w:before="200" w:after="200" w:line="428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bookmarkStart w:id="0" w:name="_Hlk207689660"/>
      <w:r w:rsidRPr="00243257">
        <w:rPr>
          <w:rFonts w:asciiTheme="majorBidi" w:hAnsiTheme="majorBidi" w:cstheme="majorBidi"/>
          <w:b/>
          <w:bCs/>
          <w:sz w:val="24"/>
          <w:szCs w:val="24"/>
          <w:lang w:val="en-US"/>
        </w:rPr>
        <w:t>Title:</w:t>
      </w:r>
    </w:p>
    <w:p w14:paraId="599A5A99" w14:textId="77777777" w:rsidR="001D32A7" w:rsidRPr="006A13D9" w:rsidRDefault="001D32A7" w:rsidP="001D32A7">
      <w:pPr>
        <w:shd w:val="clear" w:color="auto" w:fill="FFFFFF"/>
        <w:spacing w:before="200" w:after="200" w:line="428" w:lineRule="auto"/>
        <w:rPr>
          <w:rFonts w:asciiTheme="majorBidi" w:hAnsiTheme="majorBidi" w:cstheme="majorBidi"/>
          <w:b/>
          <w:sz w:val="24"/>
          <w:szCs w:val="24"/>
        </w:rPr>
      </w:pPr>
      <w:r w:rsidRPr="00243257">
        <w:rPr>
          <w:rFonts w:asciiTheme="majorBidi" w:hAnsiTheme="majorBidi" w:cstheme="majorBidi"/>
          <w:b/>
          <w:bCs/>
          <w:sz w:val="24"/>
          <w:szCs w:val="24"/>
        </w:rPr>
        <w:t xml:space="preserve">Efficacy and Safety of Esketamine for Sedation </w:t>
      </w:r>
      <w:r>
        <w:rPr>
          <w:rFonts w:asciiTheme="majorBidi" w:hAnsiTheme="majorBidi" w:cstheme="majorBidi"/>
          <w:b/>
          <w:bCs/>
          <w:sz w:val="24"/>
          <w:szCs w:val="24"/>
        </w:rPr>
        <w:t>during</w:t>
      </w:r>
      <w:r w:rsidRPr="00243257">
        <w:rPr>
          <w:rFonts w:asciiTheme="majorBidi" w:hAnsiTheme="majorBidi" w:cstheme="majorBidi"/>
          <w:b/>
          <w:bCs/>
          <w:sz w:val="24"/>
          <w:szCs w:val="24"/>
        </w:rPr>
        <w:t xml:space="preserve"> Colonoscopy: A Systematic Review and Meta-analysi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of Randomized Controlled Trials.</w:t>
      </w:r>
      <w:bookmarkStart w:id="1" w:name="_heading=h.ps36aum7edkm" w:colFirst="0" w:colLast="0"/>
      <w:bookmarkEnd w:id="1"/>
    </w:p>
    <w:p w14:paraId="119284E3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bookmarkStart w:id="2" w:name="_heading=h.mfjocnguf2xg" w:colFirst="0" w:colLast="0"/>
      <w:bookmarkEnd w:id="2"/>
      <w:r w:rsidRPr="006A13D9">
        <w:rPr>
          <w:rFonts w:asciiTheme="majorBidi" w:hAnsiTheme="majorBidi" w:cstheme="majorBidi"/>
          <w:b/>
          <w:sz w:val="24"/>
          <w:szCs w:val="24"/>
        </w:rPr>
        <w:t>Running Title:</w:t>
      </w:r>
    </w:p>
    <w:p w14:paraId="3D00C21F" w14:textId="77777777" w:rsidR="001D32A7" w:rsidRPr="00243257" w:rsidRDefault="001D32A7" w:rsidP="001D32A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bookmarkStart w:id="3" w:name="_heading=h.ay9ke1x7naxe" w:colFirst="0" w:colLast="0"/>
      <w:bookmarkEnd w:id="3"/>
      <w:r w:rsidRPr="00243257">
        <w:rPr>
          <w:rFonts w:asciiTheme="majorBidi" w:hAnsiTheme="majorBidi" w:cstheme="majorBidi"/>
          <w:sz w:val="24"/>
          <w:szCs w:val="24"/>
        </w:rPr>
        <w:t>Esketamine Sedation In Colonoscopy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123E7F1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bookmarkStart w:id="4" w:name="_heading=h.vnreawshsfal" w:colFirst="0" w:colLast="0"/>
      <w:bookmarkEnd w:id="4"/>
      <w:r w:rsidRPr="006A13D9">
        <w:rPr>
          <w:rFonts w:asciiTheme="majorBidi" w:hAnsiTheme="majorBidi" w:cstheme="majorBidi"/>
          <w:b/>
          <w:sz w:val="24"/>
          <w:szCs w:val="24"/>
        </w:rPr>
        <w:t xml:space="preserve">Authors: </w:t>
      </w:r>
    </w:p>
    <w:p w14:paraId="3985E9BC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bookmarkStart w:id="5" w:name="_heading=h.u0fssjmy5vk9" w:colFirst="0" w:colLast="0"/>
      <w:bookmarkEnd w:id="5"/>
      <w:r w:rsidRPr="00243257">
        <w:rPr>
          <w:rFonts w:asciiTheme="majorBidi" w:hAnsiTheme="majorBidi" w:cstheme="majorBidi"/>
          <w:bCs/>
          <w:sz w:val="24"/>
          <w:szCs w:val="24"/>
        </w:rPr>
        <w:t>Zainab Hussein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1</w:t>
      </w:r>
      <w:r w:rsidRPr="00243257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Pr="00132828">
        <w:rPr>
          <w:rFonts w:asciiTheme="majorBidi" w:hAnsiTheme="majorBidi" w:cstheme="majorBidi"/>
          <w:bCs/>
          <w:sz w:val="24"/>
          <w:szCs w:val="24"/>
        </w:rPr>
        <w:t>Amira Mohamed Taha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  <w:r w:rsidRPr="00243257">
        <w:rPr>
          <w:rFonts w:asciiTheme="majorBidi" w:hAnsiTheme="majorBidi" w:cstheme="majorBidi"/>
          <w:bCs/>
          <w:sz w:val="24"/>
          <w:szCs w:val="24"/>
        </w:rPr>
        <w:t>, Alaa Abdrabou Abouelmagd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3</w:t>
      </w:r>
      <w:r w:rsidRPr="00243257">
        <w:rPr>
          <w:rFonts w:asciiTheme="majorBidi" w:hAnsiTheme="majorBidi" w:cstheme="majorBidi"/>
          <w:bCs/>
          <w:sz w:val="24"/>
          <w:szCs w:val="24"/>
        </w:rPr>
        <w:t>,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132828">
        <w:rPr>
          <w:rFonts w:asciiTheme="majorBidi" w:hAnsiTheme="majorBidi" w:cstheme="majorBidi"/>
          <w:bCs/>
          <w:sz w:val="24"/>
          <w:szCs w:val="24"/>
        </w:rPr>
        <w:t>Mohamed Nasser Elshabrawi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4</w:t>
      </w:r>
      <w:r w:rsidRPr="00243257">
        <w:rPr>
          <w:rFonts w:asciiTheme="majorBidi" w:hAnsiTheme="majorBidi" w:cstheme="majorBidi"/>
          <w:bCs/>
          <w:sz w:val="24"/>
          <w:szCs w:val="24"/>
        </w:rPr>
        <w:t>, Abdul Karim Durvesh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5</w:t>
      </w:r>
      <w:r w:rsidRPr="00243257">
        <w:rPr>
          <w:rFonts w:asciiTheme="majorBidi" w:hAnsiTheme="majorBidi" w:cstheme="majorBidi"/>
          <w:bCs/>
          <w:sz w:val="24"/>
          <w:szCs w:val="24"/>
        </w:rPr>
        <w:t>, Eman Ayman Nada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6</w:t>
      </w:r>
      <w:r>
        <w:rPr>
          <w:rFonts w:asciiTheme="majorBidi" w:hAnsiTheme="majorBidi" w:cstheme="majorBidi"/>
          <w:bCs/>
          <w:sz w:val="24"/>
          <w:szCs w:val="24"/>
          <w:vertAlign w:val="superscript"/>
        </w:rPr>
        <w:t>,7</w:t>
      </w:r>
      <w:r w:rsidRPr="00243257">
        <w:rPr>
          <w:rFonts w:asciiTheme="majorBidi" w:hAnsiTheme="majorBidi" w:cstheme="majorBidi"/>
          <w:bCs/>
          <w:sz w:val="24"/>
          <w:szCs w:val="24"/>
        </w:rPr>
        <w:t>, Mohamed Abuelazm</w:t>
      </w:r>
      <w:r>
        <w:rPr>
          <w:rFonts w:asciiTheme="majorBidi" w:hAnsiTheme="majorBidi" w:cstheme="majorBidi"/>
          <w:bCs/>
          <w:sz w:val="24"/>
          <w:szCs w:val="24"/>
          <w:vertAlign w:val="superscript"/>
        </w:rPr>
        <w:t>8</w:t>
      </w:r>
      <w:r w:rsidRPr="00243257">
        <w:rPr>
          <w:rFonts w:asciiTheme="majorBidi" w:hAnsiTheme="majorBidi" w:cstheme="majorBidi"/>
          <w:bCs/>
          <w:sz w:val="24"/>
          <w:szCs w:val="24"/>
        </w:rPr>
        <w:t>, Mohamed Elnaggar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8</w:t>
      </w:r>
      <w:r w:rsidRPr="00243257">
        <w:rPr>
          <w:rFonts w:asciiTheme="majorBidi" w:hAnsiTheme="majorBidi" w:cstheme="majorBidi"/>
          <w:bCs/>
          <w:sz w:val="24"/>
          <w:szCs w:val="24"/>
        </w:rPr>
        <w:t>, Ismail Elkhattib</w:t>
      </w:r>
      <w:r w:rsidRPr="00243257">
        <w:rPr>
          <w:rFonts w:asciiTheme="majorBidi" w:hAnsiTheme="majorBidi" w:cstheme="majorBidi"/>
          <w:bCs/>
          <w:sz w:val="24"/>
          <w:szCs w:val="24"/>
          <w:vertAlign w:val="superscript"/>
        </w:rPr>
        <w:t>9</w:t>
      </w:r>
      <w:bookmarkStart w:id="6" w:name="_heading=h.aceevag4tc3r" w:colFirst="0" w:colLast="0"/>
      <w:bookmarkEnd w:id="6"/>
    </w:p>
    <w:p w14:paraId="61649B53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 w:rsidRPr="006A13D9">
        <w:rPr>
          <w:rFonts w:asciiTheme="majorBidi" w:hAnsiTheme="majorBidi" w:cstheme="majorBidi"/>
          <w:b/>
          <w:sz w:val="24"/>
          <w:szCs w:val="24"/>
        </w:rPr>
        <w:t>Affiliations.</w:t>
      </w:r>
    </w:p>
    <w:p w14:paraId="6BA7AAAC" w14:textId="77777777" w:rsidR="001D32A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aculty of Medicine, Minia Univerity, Minia, Egypt</w:t>
      </w:r>
    </w:p>
    <w:p w14:paraId="1A4B7B6D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Faculty of Medicine,Fayoum University, Fayoum, Egypt</w:t>
      </w:r>
    </w:p>
    <w:p w14:paraId="5CCAD0A6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Faculty of Medicine, South Valley University, Qena, Egypt</w:t>
      </w:r>
    </w:p>
    <w:p w14:paraId="6BB35827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Clinical research department,Aswan heart center, Magdi Yaqoup Foundation, Aswan , Egypt</w:t>
      </w:r>
    </w:p>
    <w:p w14:paraId="5A49C6EE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Sindh Institute of Advanced Endoscopy and Gastroenterology (SIAG), Karachi, Pakistan</w:t>
      </w:r>
    </w:p>
    <w:p w14:paraId="5B616E8D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Faculty of pharmacy, Tanta university, Gharbia, Egypt</w:t>
      </w:r>
    </w:p>
    <w:p w14:paraId="43DB0C1C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13711">
        <w:rPr>
          <w:rFonts w:asciiTheme="majorBidi" w:hAnsiTheme="majorBidi" w:cstheme="majorBidi"/>
          <w:sz w:val="24"/>
          <w:szCs w:val="24"/>
        </w:rPr>
        <w:t>Ministry of health, Damietta, Egypt</w:t>
      </w:r>
    </w:p>
    <w:p w14:paraId="456C75CC" w14:textId="77777777" w:rsidR="001D32A7" w:rsidRPr="00243257" w:rsidRDefault="001D32A7" w:rsidP="001D32A7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aculty of Medicine, Tanta University, Tanta, Egypt.</w:t>
      </w:r>
    </w:p>
    <w:p w14:paraId="6C9442AB" w14:textId="77777777" w:rsidR="009C2C7E" w:rsidRPr="00951FC4" w:rsidRDefault="009C2C7E" w:rsidP="009C2C7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rtford Healthcare, Hartford, CT, USA</w:t>
      </w:r>
    </w:p>
    <w:p w14:paraId="4C958A1C" w14:textId="4727C864" w:rsidR="001D32A7" w:rsidRPr="001C2B10" w:rsidRDefault="009C2C7E" w:rsidP="001C2B10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niversity of Nebraska Medical Centre, Omaha, NE, USA</w:t>
      </w:r>
    </w:p>
    <w:p w14:paraId="1FE0410C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r w:rsidRPr="006A13D9">
        <w:rPr>
          <w:rFonts w:asciiTheme="majorBidi" w:hAnsiTheme="majorBidi" w:cstheme="majorBidi"/>
          <w:b/>
          <w:sz w:val="24"/>
          <w:szCs w:val="24"/>
        </w:rPr>
        <w:t>Keywords:</w:t>
      </w:r>
    </w:p>
    <w:p w14:paraId="792C19E9" w14:textId="77777777" w:rsidR="001D32A7" w:rsidRPr="006A13D9" w:rsidRDefault="001D32A7" w:rsidP="001D32A7">
      <w:pPr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Endoscopy; propofol; delirium; anaesthesia; endoscope.</w:t>
      </w:r>
    </w:p>
    <w:bookmarkEnd w:id="0"/>
    <w:p w14:paraId="73A8A53D" w14:textId="77777777" w:rsidR="00D6730B" w:rsidRDefault="00D6730B">
      <w:pPr>
        <w:spacing w:line="480" w:lineRule="auto"/>
        <w:rPr>
          <w:color w:val="000000" w:themeColor="text1"/>
          <w:sz w:val="24"/>
          <w:szCs w:val="24"/>
        </w:rPr>
      </w:pPr>
    </w:p>
    <w:p w14:paraId="1997956E" w14:textId="77777777" w:rsidR="001D32A7" w:rsidRPr="001D32A7" w:rsidRDefault="001D32A7">
      <w:pPr>
        <w:spacing w:line="480" w:lineRule="auto"/>
        <w:rPr>
          <w:color w:val="000000" w:themeColor="text1"/>
          <w:sz w:val="24"/>
          <w:szCs w:val="24"/>
        </w:rPr>
      </w:pPr>
    </w:p>
    <w:p w14:paraId="27D8131E" w14:textId="77777777" w:rsidR="00D6730B" w:rsidRPr="001D32A7" w:rsidRDefault="00000000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D32A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Contents:</w:t>
      </w:r>
    </w:p>
    <w:p w14:paraId="2762266A" w14:textId="77777777" w:rsidR="00D6730B" w:rsidRPr="001D32A7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7" w:name="_hl8135djefrt" w:colFirst="0" w:colLast="0"/>
      <w:bookmarkEnd w:id="7"/>
      <w:r w:rsidRPr="001D32A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ables.</w:t>
      </w:r>
      <w:r w:rsidRPr="001D32A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/>
      </w:r>
      <w:r w:rsidRPr="001D32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le S1: Search strategy.</w:t>
      </w:r>
    </w:p>
    <w:p w14:paraId="7B68730A" w14:textId="77777777" w:rsidR="00D6730B" w:rsidRPr="001D32A7" w:rsidRDefault="0000000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D32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ble S2: Sensitivity analysis.</w:t>
      </w:r>
    </w:p>
    <w:p w14:paraId="5C5D2B1A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2711BF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FCE043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7BF224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7DB454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1D2D47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DDD9D6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458DA3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F8605A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AF5A04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390477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7B49998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A52645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B3ED98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461C95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590E7E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B1A31F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46675D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107AEC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60514A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2FB32E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45C724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F9E15BB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A8877C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37A0225" w14:textId="77777777" w:rsidR="00DB3EBF" w:rsidRPr="001D32A7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EE252E" w14:textId="77777777" w:rsidR="00DB3EBF" w:rsidRDefault="00DB3EBF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2DF7D0" w14:textId="77777777" w:rsidR="001D32A7" w:rsidRPr="001D32A7" w:rsidRDefault="001D32A7" w:rsidP="00DB3EB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B104E6" w14:textId="77777777" w:rsidR="00D6730B" w:rsidRPr="001D32A7" w:rsidRDefault="00D6730B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"/>
        <w:tblW w:w="9237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1067"/>
        <w:gridCol w:w="7252"/>
        <w:gridCol w:w="918"/>
      </w:tblGrid>
      <w:tr w:rsidR="001D32A7" w:rsidRPr="001D32A7" w14:paraId="04BF6630" w14:textId="77777777" w:rsidTr="00DB3EBF">
        <w:trPr>
          <w:trHeight w:val="596"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5C1F2" w14:textId="6D524E54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bookmarkStart w:id="8" w:name="_e58mwq4miia7" w:colFirst="0" w:colLast="0"/>
            <w:bookmarkEnd w:id="8"/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base</w:t>
            </w:r>
          </w:p>
        </w:tc>
        <w:tc>
          <w:tcPr>
            <w:tcW w:w="7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E4B50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arch Terms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9953F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arch Results</w:t>
            </w:r>
          </w:p>
        </w:tc>
      </w:tr>
      <w:tr w:rsidR="001D32A7" w:rsidRPr="001D32A7" w14:paraId="4D6E3768" w14:textId="77777777" w:rsidTr="00DB3EBF">
        <w:trPr>
          <w:trHeight w:val="1610"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FF0D1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Pubmed</w:t>
            </w:r>
          </w:p>
        </w:tc>
        <w:tc>
          <w:tcPr>
            <w:tcW w:w="7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6504E" w14:textId="7B593A17" w:rsidR="00DB3EBF" w:rsidRPr="001D32A7" w:rsidRDefault="00DB3EBF" w:rsidP="00961292">
            <w:pPr>
              <w:shd w:val="clear" w:color="auto" w:fill="FFFFFF"/>
              <w:spacing w:before="240" w:after="240" w:line="240" w:lineRule="auto"/>
              <w:ind w:left="36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"Colonoscopy"[Mesh]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OR "colon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[Title/Abstract] OR "colonic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[Title/Abstract] OR "lower GI en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[Title/Abstract] OR "lower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[Title/Abstract] OR "sigmoi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[Title/Abstract] OR "proctosigmoi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[Title/Abstract] OR "colonoen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[Title/Abstract] OR ("colon"[Title/Abstract] AND ("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[Title/Abstract] OR "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[Title/Abstract])) OR "large bowel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[Title/Abstract] OR "colorectal cancer screening"[Title/Abstract]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2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"Esketamine"[Title/Abstract]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OR "esketamine"[Title/Abstract] OR "S-ketamine"[Title/Abstract] OR "S ketamine"[Title/Abstract] OR "Spravato"[Title/Abstract] OR "JNJ-54135419"[Title/Abstract]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3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#1 AND #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9047E" w14:textId="17938AED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  <w:r w:rsidR="00825A22"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</w:tr>
      <w:tr w:rsidR="001D32A7" w:rsidRPr="001D32A7" w14:paraId="30FADDC8" w14:textId="77777777" w:rsidTr="00DB3EBF">
        <w:trPr>
          <w:trHeight w:val="1341"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05E43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chrane</w:t>
            </w:r>
          </w:p>
        </w:tc>
        <w:tc>
          <w:tcPr>
            <w:tcW w:w="7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CDCC5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14:paraId="1B444EA5" w14:textId="5C2EB2E0" w:rsidR="00DB3EBF" w:rsidRPr="001D32A7" w:rsidRDefault="00DB3EBF" w:rsidP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"Esketamine" OR "esketamine" OR "S-ketamine" OR "S ketamine" OR "Spravato" OR "JNJ-54135419"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in Title Abstract Keyword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2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("Colonoscopy" OR "colon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colonic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lower GI en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lower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sigmoi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proctosigmoi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colonoen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colon") AND ("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large bowel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colorectal cancer screening")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in Title Abstract Keyword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3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#1 AND #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58924" w14:textId="3C7679BF" w:rsidR="00DB3EBF" w:rsidRPr="001D32A7" w:rsidRDefault="00825A2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green"/>
              </w:rPr>
              <w:t>6</w:t>
            </w:r>
          </w:p>
        </w:tc>
      </w:tr>
      <w:tr w:rsidR="001D32A7" w:rsidRPr="001D32A7" w14:paraId="6E06222F" w14:textId="77777777" w:rsidTr="00DB3EBF">
        <w:trPr>
          <w:trHeight w:val="1610"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B01DF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OS</w:t>
            </w:r>
          </w:p>
        </w:tc>
        <w:tc>
          <w:tcPr>
            <w:tcW w:w="7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39509" w14:textId="095859BD" w:rsidR="00DB3EBF" w:rsidRPr="001D32A7" w:rsidRDefault="00DB3EBF" w:rsidP="00DB3EBF">
            <w:pPr>
              <w:shd w:val="clear" w:color="auto" w:fill="FFFFFF"/>
              <w:spacing w:before="240" w:after="240" w:line="240" w:lineRule="auto"/>
              <w:ind w:left="36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TS=("Esketamine" OR "esketamine" OR "S-ketamine" OR "S ketamine" OR "Spravato" OR "JNJ-54135419"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2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TS=(("Colonoscopy" OR "colon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colonic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lower GI en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lower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sigmoi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proctosigmoi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colonoendo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colon") AND ("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scop</w:t>
            </w:r>
            <w:r w:rsidRPr="001D32A7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" OR "large bowel endoscop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" OR "colorectal cancer screening")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br/>
              <w:t>3.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#1 AND #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9D7BB" w14:textId="6226F85F" w:rsidR="00DB3EBF" w:rsidRPr="001D32A7" w:rsidRDefault="00825A2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</w:t>
            </w:r>
          </w:p>
        </w:tc>
      </w:tr>
      <w:tr w:rsidR="001D32A7" w:rsidRPr="001D32A7" w14:paraId="3EF68707" w14:textId="77777777" w:rsidTr="00DB3EBF">
        <w:trPr>
          <w:trHeight w:val="2959"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A4B93" w14:textId="77777777" w:rsidR="00DB3EBF" w:rsidRPr="001D32A7" w:rsidRDefault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COPUS</w:t>
            </w:r>
          </w:p>
        </w:tc>
        <w:tc>
          <w:tcPr>
            <w:tcW w:w="7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49C32" w14:textId="78F9984B" w:rsidR="00DB3EBF" w:rsidRPr="001D32A7" w:rsidRDefault="00DB3EBF" w:rsidP="00DB3EB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 TITLE-ABS-KEY ( "Esketamine" 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OR TITLE-ABS-KEY ( "esketamine" ) OR TITLE-ABS-KEY ( "S-ketamine" ) OR TITLE-ABS-KEY ( "S ketamine" ) OR TITLE-ABS-KEY ( "Spravato" ) OR TITLE-ABS-KEY ( "JNJ-54135419" ) )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ND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</w:t>
            </w:r>
            <w:r w:rsidRPr="001D32A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( TITLE-ABS-KEY ( "Colonoscopy" )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 OR TITLE-ABS-KEY ( "colon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 ) OR TITLE-ABS-KEY ( "colonic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 ) OR TITLE-ABS-KEY ( "lower GI en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 ) OR TITLE-ABS-KEY ( "lower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 ) OR TITLE-ABS-KEY ( "sigmoi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 ) OR TITLE-ABS-KEY ( "proctosigmoi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 ) OR TITLE-ABS-KEY ( "colonoendo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 ) OR ( TITLE-ABS-KEY ( "colon" ) AND ( TITLE-ABS-KEY ( "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 ) OR TITLE-ABS-KEY ( "scop</w:t>
            </w:r>
            <w:r w:rsidRPr="001D32A7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  <w:t>" ) ) ) OR TITLE-ABS-KEY ( "large bowel endoscop</w:t>
            </w: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" ) OR TITLE-ABS-KEY ( "colorectal cancer screening" ) )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668FE" w14:textId="37644E29" w:rsidR="00DB3EBF" w:rsidRPr="001D32A7" w:rsidRDefault="00825A22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32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6</w:t>
            </w:r>
          </w:p>
        </w:tc>
      </w:tr>
    </w:tbl>
    <w:p w14:paraId="1CB8666D" w14:textId="75178D8C" w:rsidR="00D6730B" w:rsidRPr="001D32A7" w:rsidRDefault="0000000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i/>
          <w:color w:val="000000" w:themeColor="text1"/>
          <w:sz w:val="18"/>
          <w:szCs w:val="18"/>
        </w:rPr>
      </w:pPr>
      <w:r w:rsidRPr="001D32A7">
        <w:rPr>
          <w:i/>
          <w:color w:val="000000" w:themeColor="text1"/>
          <w:sz w:val="18"/>
          <w:szCs w:val="18"/>
        </w:rPr>
        <w:t>Table S1: Search Strategy.</w:t>
      </w:r>
      <w:r w:rsidRPr="001D32A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F52474E" wp14:editId="52865F84">
                <wp:simplePos x="0" y="0"/>
                <wp:positionH relativeFrom="column">
                  <wp:posOffset>-1269</wp:posOffset>
                </wp:positionH>
                <wp:positionV relativeFrom="paragraph">
                  <wp:posOffset>8101330</wp:posOffset>
                </wp:positionV>
                <wp:extent cx="6645910" cy="635"/>
                <wp:effectExtent l="0" t="0" r="0" b="0"/>
                <wp:wrapSquare wrapText="bothSides" distT="0" distB="0" distL="114300" distR="11430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5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1CC8DC" w14:textId="77777777" w:rsidR="00B325FE" w:rsidRPr="003C0E71" w:rsidRDefault="00B325FE" w:rsidP="0090395D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52474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.1pt;margin-top:637.9pt;width:523.3pt;height:.0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" stroked="f">
                <v:textbox style="mso-fit-shape-to-text:t" inset="0,0,0,0">
                  <w:txbxContent>
                    <w:p w14:paraId="281CC8DC" w14:textId="77777777" w:rsidR="00B325FE" w:rsidRPr="003C0E71" w:rsidRDefault="00B325FE" w:rsidP="0090395D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3E333F" w14:textId="77777777" w:rsidR="00D6730B" w:rsidRPr="001D32A7" w:rsidRDefault="00000000">
      <w:pPr>
        <w:rPr>
          <w:color w:val="000000" w:themeColor="text1"/>
        </w:rPr>
      </w:pPr>
      <w:r w:rsidRPr="001D32A7">
        <w:rPr>
          <w:color w:val="000000" w:themeColor="text1"/>
        </w:rPr>
        <w:br w:type="page"/>
      </w:r>
    </w:p>
    <w:p w14:paraId="74938989" w14:textId="77777777" w:rsidR="00196A49" w:rsidRPr="001D32A7" w:rsidRDefault="00196A49">
      <w:pPr>
        <w:rPr>
          <w:color w:val="000000" w:themeColor="text1"/>
        </w:rPr>
      </w:pPr>
    </w:p>
    <w:p w14:paraId="1C403461" w14:textId="77777777" w:rsidR="00196A49" w:rsidRPr="001D32A7" w:rsidRDefault="00196A49">
      <w:pPr>
        <w:rPr>
          <w:color w:val="000000" w:themeColor="text1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6"/>
        <w:gridCol w:w="1218"/>
        <w:gridCol w:w="1214"/>
        <w:gridCol w:w="914"/>
        <w:gridCol w:w="954"/>
        <w:gridCol w:w="1202"/>
        <w:gridCol w:w="1046"/>
        <w:gridCol w:w="707"/>
        <w:gridCol w:w="585"/>
        <w:gridCol w:w="524"/>
      </w:tblGrid>
      <w:tr w:rsidR="001D32A7" w:rsidRPr="001D32A7" w14:paraId="136871FE" w14:textId="77777777">
        <w:trPr>
          <w:trHeight w:val="6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DC306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Outcome &amp; Analysis Mod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A311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Study omitt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793C0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Esketamine (n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FE29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Control (n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A5320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No. of tria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DB2C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Pooled MD/R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F590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71CE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2C04E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τ²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C52D5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b/>
                <w:bCs/>
                <w:i/>
                <w:color w:val="000000" w:themeColor="text1"/>
                <w:sz w:val="18"/>
                <w:szCs w:val="18"/>
                <w:lang w:val="en-US"/>
              </w:rPr>
              <w:t>I² (%)</w:t>
            </w:r>
          </w:p>
        </w:tc>
      </w:tr>
      <w:tr w:rsidR="001D32A7" w:rsidRPr="001D32A7" w14:paraId="58B6F5F0" w14:textId="77777777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9D087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 xml:space="preserve">Hypotension 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 xml:space="preserve">(Random-effects model, RR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F187D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All studi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F3F5F4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2F5EB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2755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6C6E0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62A9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22, 0.53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5D6642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&lt;0.00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28C5A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11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42D3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58</w:t>
            </w:r>
          </w:p>
        </w:tc>
      </w:tr>
      <w:tr w:rsidR="001D32A7" w:rsidRPr="001D32A7" w14:paraId="43468D2E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7E05CE0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BECF12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Liu et al. 20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1AB33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5B12D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6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EF6AB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EFFA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24A1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15, 0.61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206F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0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31EFB2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26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C561D2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72</w:t>
            </w:r>
          </w:p>
        </w:tc>
      </w:tr>
      <w:tr w:rsidR="001D32A7" w:rsidRPr="001D32A7" w14:paraId="5A003DDF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04A2FA07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E89A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Fu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D2A9F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7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CF9032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BA6C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9B021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AC946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25, 0.62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C6486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&lt;0.00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3689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610B6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55.2</w:t>
            </w:r>
          </w:p>
        </w:tc>
      </w:tr>
      <w:tr w:rsidR="001D32A7" w:rsidRPr="001D32A7" w14:paraId="2637C8E6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65275B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7AE84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Ma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E2D8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6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969627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B096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75310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E5B2C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17, 0.46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7633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&lt;0.00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60B4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6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C460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5.9</w:t>
            </w:r>
          </w:p>
        </w:tc>
      </w:tr>
      <w:tr w:rsidR="001D32A7" w:rsidRPr="001D32A7" w14:paraId="6F9E5C2C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4522DC2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655BC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Xiao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7F9CD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AFD37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51736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4D5B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88AA7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27, 0.58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FBFE1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&lt;0.00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F6E87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5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50176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50.1</w:t>
            </w:r>
          </w:p>
        </w:tc>
      </w:tr>
      <w:tr w:rsidR="001D32A7" w:rsidRPr="001D32A7" w14:paraId="069D43AE" w14:textId="77777777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3061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 xml:space="preserve">Injection Pain 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 xml:space="preserve">(Random-effects model, RR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C53E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All studi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3A9DD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C5A59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6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6F121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169E1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C34C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19, 0.97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42386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7B579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44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AD80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80.5</w:t>
            </w:r>
          </w:p>
        </w:tc>
      </w:tr>
      <w:tr w:rsidR="001D32A7" w:rsidRPr="001D32A7" w14:paraId="444063C5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A3A2F3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325C5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Liu et al. 20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D967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529F7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D37E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1598C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93665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09, 1.89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CA9D4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25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FAB8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.0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64C0A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</w:tr>
      <w:tr w:rsidR="001D32A7" w:rsidRPr="001D32A7" w14:paraId="3A32FDA5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75405BD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17C0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Sun et al. 20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F5E9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DEA4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2856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85B7B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E67AE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14, 0.68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06581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0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F736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26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AC1874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79</w:t>
            </w:r>
          </w:p>
        </w:tc>
      </w:tr>
      <w:tr w:rsidR="001D32A7" w:rsidRPr="001D32A7" w14:paraId="71EEAE14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139852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B6C7D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Xiao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1D81A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04023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D5DF4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E49FB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CED6E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0.30, 1.19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17215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66D86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17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89B4E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67.1</w:t>
            </w:r>
          </w:p>
        </w:tc>
      </w:tr>
      <w:tr w:rsidR="001D32A7" w:rsidRPr="001D32A7" w14:paraId="29591A75" w14:textId="77777777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9282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 xml:space="preserve">Injection Pain 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 xml:space="preserve">(Random-effects model, RR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5655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All studi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E5F8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128C9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A93814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D9376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-0.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F1FB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-0.50, 0.04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DFA8D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8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5CE3E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2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A0A7F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50.7</w:t>
            </w:r>
          </w:p>
        </w:tc>
      </w:tr>
      <w:tr w:rsidR="001D32A7" w:rsidRPr="001D32A7" w14:paraId="35EABE28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A58BEE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A0EAA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Fu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5F13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4875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98770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1A6B4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-0.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93788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-0.53, -0.19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83FA8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0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2E25C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CAB0B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</w:t>
            </w:r>
          </w:p>
        </w:tc>
      </w:tr>
      <w:tr w:rsidR="001D32A7" w:rsidRPr="001D32A7" w14:paraId="7E306A36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098DD36F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5071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Liu et al. 20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CE46D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40DD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443F8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462E5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-0.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6D2CC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-0.69, 0.39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5ABDD6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58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1666E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11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333978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74.2</w:t>
            </w:r>
          </w:p>
        </w:tc>
      </w:tr>
      <w:tr w:rsidR="001D32A7" w:rsidRPr="001D32A7" w14:paraId="22A4A82E" w14:textId="77777777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22678D9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0540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Omitting</w:t>
            </w: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br/>
              <w:t>Ma et al. 20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94F093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DE3BCC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1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8FFD1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6AAE65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-0.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B13EC0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[-0.55, 0.32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C0F38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60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BB9EA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0.066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283C79" w14:textId="77777777" w:rsidR="001D32A7" w:rsidRPr="001D32A7" w:rsidRDefault="001D32A7" w:rsidP="001D3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</w:pPr>
            <w:r w:rsidRPr="001D32A7">
              <w:rPr>
                <w:rFonts w:asciiTheme="majorBidi" w:hAnsiTheme="majorBidi" w:cstheme="majorBidi"/>
                <w:i/>
                <w:color w:val="000000" w:themeColor="text1"/>
                <w:sz w:val="18"/>
                <w:szCs w:val="18"/>
                <w:lang w:val="en-US"/>
              </w:rPr>
              <w:t>65.8</w:t>
            </w:r>
          </w:p>
        </w:tc>
      </w:tr>
    </w:tbl>
    <w:p w14:paraId="573A4B7F" w14:textId="21D4A55C" w:rsidR="00D6730B" w:rsidRPr="001D32A7" w:rsidRDefault="001D32A7" w:rsidP="001D32A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i/>
          <w:color w:val="000000" w:themeColor="text1"/>
          <w:sz w:val="18"/>
          <w:szCs w:val="18"/>
        </w:rPr>
      </w:pPr>
      <w:r w:rsidRPr="001D32A7">
        <w:rPr>
          <w:i/>
          <w:color w:val="000000" w:themeColor="text1"/>
          <w:sz w:val="18"/>
          <w:szCs w:val="18"/>
        </w:rPr>
        <w:t xml:space="preserve"> Table S2: Sensitivity analysis.</w:t>
      </w:r>
    </w:p>
    <w:p w14:paraId="5DFFF476" w14:textId="5F8F0D34" w:rsidR="00D6730B" w:rsidRPr="001D32A7" w:rsidRDefault="00D6730B">
      <w:pPr>
        <w:tabs>
          <w:tab w:val="left" w:pos="4344"/>
        </w:tabs>
        <w:rPr>
          <w:color w:val="000000" w:themeColor="text1"/>
        </w:rPr>
      </w:pPr>
    </w:p>
    <w:sectPr w:rsidR="00D6730B" w:rsidRPr="001D32A7">
      <w:pgSz w:w="11906" w:h="16838"/>
      <w:pgMar w:top="720" w:right="720" w:bottom="720" w:left="720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776EE"/>
    <w:multiLevelType w:val="multilevel"/>
    <w:tmpl w:val="A066FC5C"/>
    <w:lvl w:ilvl="0">
      <w:start w:val="1"/>
      <w:numFmt w:val="decimal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F7E03"/>
    <w:multiLevelType w:val="hybridMultilevel"/>
    <w:tmpl w:val="147E977E"/>
    <w:lvl w:ilvl="0" w:tplc="3F70319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321979">
    <w:abstractNumId w:val="0"/>
  </w:num>
  <w:num w:numId="2" w16cid:durableId="2005284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xNbUwNzY1NTO0MLBU0lEKTi0uzszPAykwrAUAlrUhCSwAAAA="/>
  </w:docVars>
  <w:rsids>
    <w:rsidRoot w:val="00D6730B"/>
    <w:rsid w:val="00176990"/>
    <w:rsid w:val="00196A49"/>
    <w:rsid w:val="001C2B10"/>
    <w:rsid w:val="001D32A7"/>
    <w:rsid w:val="00414FE4"/>
    <w:rsid w:val="004741ED"/>
    <w:rsid w:val="005779D8"/>
    <w:rsid w:val="00657416"/>
    <w:rsid w:val="00825A22"/>
    <w:rsid w:val="00961292"/>
    <w:rsid w:val="009B1437"/>
    <w:rsid w:val="009C2C7E"/>
    <w:rsid w:val="00B325FE"/>
    <w:rsid w:val="00B90849"/>
    <w:rsid w:val="00D6730B"/>
    <w:rsid w:val="00D91C82"/>
    <w:rsid w:val="00DB3EBF"/>
    <w:rsid w:val="00E63376"/>
    <w:rsid w:val="00ED3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3372C"/>
  <w15:docId w15:val="{CE1A52C9-D4C4-470F-AC35-BEFD89421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4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DB3EBF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B3E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1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smail Khattib</cp:lastModifiedBy>
  <cp:revision>6</cp:revision>
  <dcterms:created xsi:type="dcterms:W3CDTF">2025-09-02T18:17:00Z</dcterms:created>
  <dcterms:modified xsi:type="dcterms:W3CDTF">2025-09-04T14:02:00Z</dcterms:modified>
</cp:coreProperties>
</file>